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285788" w14:textId="77777777" w:rsidR="008052FD" w:rsidRPr="0098542A" w:rsidRDefault="008052FD" w:rsidP="008052FD">
      <w:pPr>
        <w:pStyle w:val="KonuBal"/>
        <w:outlineLvl w:val="0"/>
        <w:rPr>
          <w:sz w:val="24"/>
          <w:szCs w:val="24"/>
        </w:rPr>
      </w:pPr>
    </w:p>
    <w:tbl>
      <w:tblPr>
        <w:tblW w:w="5000" w:type="pct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auto"/>
          <w:insideV w:val="single" w:sz="18" w:space="0" w:color="000000"/>
        </w:tblBorders>
        <w:tblLook w:val="04A0" w:firstRow="1" w:lastRow="0" w:firstColumn="1" w:lastColumn="0" w:noHBand="0" w:noVBand="1"/>
      </w:tblPr>
      <w:tblGrid>
        <w:gridCol w:w="1097"/>
        <w:gridCol w:w="619"/>
        <w:gridCol w:w="953"/>
        <w:gridCol w:w="1466"/>
        <w:gridCol w:w="1782"/>
        <w:gridCol w:w="1365"/>
        <w:gridCol w:w="249"/>
        <w:gridCol w:w="1495"/>
      </w:tblGrid>
      <w:tr w:rsidR="00DE0DF5" w:rsidRPr="0098542A" w14:paraId="324CFA2D" w14:textId="77777777" w:rsidTr="000A44C0">
        <w:tc>
          <w:tcPr>
            <w:tcW w:w="951" w:type="pct"/>
            <w:gridSpan w:val="2"/>
            <w:tcBorders>
              <w:right w:val="single" w:sz="18" w:space="0" w:color="auto"/>
            </w:tcBorders>
            <w:vAlign w:val="center"/>
          </w:tcPr>
          <w:p w14:paraId="47B2ACBC" w14:textId="77777777" w:rsidR="00DE0DF5" w:rsidRPr="0098542A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98542A">
              <w:rPr>
                <w:noProof/>
                <w:lang w:eastAsia="tr-TR"/>
              </w:rPr>
              <w:drawing>
                <wp:anchor distT="0" distB="0" distL="114300" distR="114300" simplePos="0" relativeHeight="251655680" behindDoc="0" locked="0" layoutInCell="1" allowOverlap="1" wp14:anchorId="04A4FF42" wp14:editId="48E1313C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7620" b="762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C998835" w14:textId="77777777" w:rsidR="00DE0DF5" w:rsidRPr="0098542A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  <w:tc>
          <w:tcPr>
            <w:tcW w:w="3083" w:type="pct"/>
            <w:gridSpan w:val="4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90B1FEA" w14:textId="77777777" w:rsidR="00DE0DF5" w:rsidRPr="0098542A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</w:rPr>
            </w:pPr>
            <w:r w:rsidRPr="0098542A">
              <w:rPr>
                <w:rFonts w:eastAsiaTheme="minorHAnsi" w:cs="Times New Roman"/>
                <w:b/>
              </w:rPr>
              <w:t>T.C.</w:t>
            </w:r>
          </w:p>
          <w:p w14:paraId="5AD4127F" w14:textId="77777777" w:rsidR="00DE0DF5" w:rsidRPr="0098542A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</w:rPr>
            </w:pPr>
            <w:r w:rsidRPr="0098542A">
              <w:rPr>
                <w:rFonts w:eastAsiaTheme="minorHAnsi" w:cs="Times New Roman"/>
                <w:b/>
              </w:rPr>
              <w:t>AFYON KOCATEPE ÜNİVERSİTESİ</w:t>
            </w:r>
          </w:p>
          <w:p w14:paraId="14D67EB6" w14:textId="77777777" w:rsidR="00DE0DF5" w:rsidRPr="0098542A" w:rsidRDefault="0013546B" w:rsidP="0013546B">
            <w:pPr>
              <w:spacing w:before="240" w:after="24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98542A">
              <w:rPr>
                <w:rFonts w:eastAsiaTheme="minorHAnsi" w:cs="Times New Roman"/>
                <w:b/>
              </w:rPr>
              <w:t xml:space="preserve">FEN </w:t>
            </w:r>
            <w:r w:rsidR="00DE0DF5" w:rsidRPr="0098542A">
              <w:rPr>
                <w:rFonts w:eastAsiaTheme="minorHAnsi" w:cs="Times New Roman"/>
                <w:b/>
              </w:rPr>
              <w:t>BİLİMLER ENSTİTÜSÜ</w:t>
            </w:r>
          </w:p>
        </w:tc>
        <w:tc>
          <w:tcPr>
            <w:tcW w:w="966" w:type="pct"/>
            <w:gridSpan w:val="2"/>
            <w:tcBorders>
              <w:left w:val="single" w:sz="18" w:space="0" w:color="auto"/>
            </w:tcBorders>
            <w:vAlign w:val="center"/>
          </w:tcPr>
          <w:p w14:paraId="03C7C72A" w14:textId="77777777" w:rsidR="00DE0DF5" w:rsidRPr="0098542A" w:rsidRDefault="00DE0DF5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b/>
                <w:bCs/>
                <w:lang w:eastAsia="tr-TR"/>
              </w:rPr>
            </w:pPr>
          </w:p>
          <w:p w14:paraId="22304ED5" w14:textId="77777777" w:rsidR="00DE0DF5" w:rsidRPr="0098542A" w:rsidRDefault="0013546B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98542A">
              <w:rPr>
                <w:rFonts w:eastAsia="Times New Roman" w:cs="Times New Roman"/>
                <w:b/>
                <w:bCs/>
                <w:noProof/>
                <w:lang w:eastAsia="tr-TR"/>
              </w:rPr>
              <w:drawing>
                <wp:inline distT="0" distB="0" distL="0" distR="0" wp14:anchorId="022AB5B9" wp14:editId="3B8A3567">
                  <wp:extent cx="952500" cy="952500"/>
                  <wp:effectExtent l="0" t="0" r="0" b="0"/>
                  <wp:docPr id="3" name="Resim 3" descr="https://fenbil.aku.edu.tr/wp-content/uploads/sites/115/2015/11/FBELOGO-e144794175986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fenbil.aku.edu.tr/wp-content/uploads/sites/115/2015/11/FBELOGO-e144794175986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0DF5" w:rsidRPr="0098542A" w14:paraId="6FA45A45" w14:textId="77777777" w:rsidTr="00DE0DF5">
        <w:tc>
          <w:tcPr>
            <w:tcW w:w="5000" w:type="pct"/>
            <w:gridSpan w:val="8"/>
            <w:vAlign w:val="center"/>
          </w:tcPr>
          <w:p w14:paraId="30F2DA10" w14:textId="175C24FC" w:rsidR="00C94657" w:rsidRPr="0098542A" w:rsidRDefault="00752073" w:rsidP="00FA011C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98542A">
              <w:rPr>
                <w:sz w:val="24"/>
                <w:szCs w:val="24"/>
              </w:rPr>
              <w:t>202</w:t>
            </w:r>
            <w:r w:rsidR="00820011" w:rsidRPr="0098542A">
              <w:rPr>
                <w:sz w:val="24"/>
                <w:szCs w:val="24"/>
              </w:rPr>
              <w:t>5</w:t>
            </w:r>
            <w:r w:rsidRPr="0098542A">
              <w:rPr>
                <w:sz w:val="24"/>
                <w:szCs w:val="24"/>
              </w:rPr>
              <w:t>-202</w:t>
            </w:r>
            <w:r w:rsidR="00820011" w:rsidRPr="0098542A">
              <w:rPr>
                <w:sz w:val="24"/>
                <w:szCs w:val="24"/>
              </w:rPr>
              <w:t>6</w:t>
            </w:r>
            <w:r w:rsidR="0013546B" w:rsidRPr="0098542A">
              <w:rPr>
                <w:sz w:val="24"/>
                <w:szCs w:val="24"/>
              </w:rPr>
              <w:t xml:space="preserve"> </w:t>
            </w:r>
            <w:r w:rsidR="00DE0DF5" w:rsidRPr="0098542A">
              <w:rPr>
                <w:sz w:val="24"/>
                <w:szCs w:val="24"/>
              </w:rPr>
              <w:t xml:space="preserve">EĞİTİM-ÖGRETİM YILI </w:t>
            </w:r>
            <w:r w:rsidR="00820011" w:rsidRPr="0098542A">
              <w:rPr>
                <w:sz w:val="24"/>
                <w:szCs w:val="24"/>
              </w:rPr>
              <w:t>BAHAR</w:t>
            </w:r>
            <w:r w:rsidR="0013546B" w:rsidRPr="0098542A">
              <w:rPr>
                <w:sz w:val="24"/>
                <w:szCs w:val="24"/>
              </w:rPr>
              <w:t xml:space="preserve"> </w:t>
            </w:r>
            <w:r w:rsidR="00DE0DF5" w:rsidRPr="0098542A">
              <w:rPr>
                <w:sz w:val="24"/>
                <w:szCs w:val="24"/>
              </w:rPr>
              <w:t>YARIY</w:t>
            </w:r>
            <w:r w:rsidR="008A24C4" w:rsidRPr="0098542A">
              <w:rPr>
                <w:sz w:val="24"/>
                <w:szCs w:val="24"/>
              </w:rPr>
              <w:t>I</w:t>
            </w:r>
            <w:r w:rsidR="00DE0DF5" w:rsidRPr="0098542A">
              <w:rPr>
                <w:sz w:val="24"/>
                <w:szCs w:val="24"/>
              </w:rPr>
              <w:t xml:space="preserve">LI </w:t>
            </w:r>
            <w:r w:rsidR="008B711B" w:rsidRPr="0098542A">
              <w:rPr>
                <w:sz w:val="24"/>
                <w:szCs w:val="24"/>
              </w:rPr>
              <w:t>ELEKTRİK ELEKTRONİK MÜHENDİSLİĞİ</w:t>
            </w:r>
            <w:r w:rsidR="00DE0DF5" w:rsidRPr="0098542A">
              <w:rPr>
                <w:sz w:val="24"/>
                <w:szCs w:val="24"/>
              </w:rPr>
              <w:t xml:space="preserve"> ANABİLİM</w:t>
            </w:r>
            <w:r w:rsidR="00AF6CCE" w:rsidRPr="0098542A">
              <w:rPr>
                <w:sz w:val="24"/>
                <w:szCs w:val="24"/>
              </w:rPr>
              <w:t xml:space="preserve"> DALI</w:t>
            </w:r>
            <w:r w:rsidR="00DE0DF5" w:rsidRPr="0098542A">
              <w:rPr>
                <w:sz w:val="24"/>
                <w:szCs w:val="24"/>
              </w:rPr>
              <w:t xml:space="preserve"> HA</w:t>
            </w:r>
            <w:r w:rsidR="008A24C4" w:rsidRPr="0098542A">
              <w:rPr>
                <w:sz w:val="24"/>
                <w:szCs w:val="24"/>
              </w:rPr>
              <w:t>F</w:t>
            </w:r>
            <w:r w:rsidR="00DE0DF5" w:rsidRPr="0098542A">
              <w:rPr>
                <w:sz w:val="24"/>
                <w:szCs w:val="24"/>
              </w:rPr>
              <w:t>TALIK DERS PROGRAMI</w:t>
            </w:r>
            <w:r w:rsidR="00FA011C" w:rsidRPr="0098542A">
              <w:rPr>
                <w:sz w:val="24"/>
                <w:szCs w:val="24"/>
              </w:rPr>
              <w:t xml:space="preserve"> </w:t>
            </w:r>
            <w:r w:rsidR="00C94657" w:rsidRPr="0098542A">
              <w:rPr>
                <w:sz w:val="24"/>
                <w:szCs w:val="24"/>
              </w:rPr>
              <w:t>(YÜKSEK LİSANS)</w:t>
            </w:r>
          </w:p>
        </w:tc>
      </w:tr>
      <w:tr w:rsidR="00DE0DF5" w:rsidRPr="0098542A" w14:paraId="0EA20643" w14:textId="77777777" w:rsidTr="00571DC6">
        <w:trPr>
          <w:trHeight w:val="376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0F280DB1" w14:textId="77777777" w:rsidR="00DE0DF5" w:rsidRPr="0098542A" w:rsidRDefault="00DE0DF5" w:rsidP="007F789B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98542A">
              <w:rPr>
                <w:rFonts w:eastAsia="Times New Roman" w:cs="Times New Roman"/>
                <w:b/>
                <w:bCs/>
                <w:lang w:eastAsia="tr-TR"/>
              </w:rPr>
              <w:t xml:space="preserve">         GÜNLER</w:t>
            </w:r>
          </w:p>
        </w:tc>
      </w:tr>
      <w:tr w:rsidR="000A44C0" w:rsidRPr="0098542A" w14:paraId="0C30F81C" w14:textId="77777777" w:rsidTr="000A44C0">
        <w:trPr>
          <w:trHeight w:val="280"/>
        </w:trPr>
        <w:tc>
          <w:tcPr>
            <w:tcW w:w="608" w:type="pct"/>
            <w:shd w:val="clear" w:color="auto" w:fill="BFBFBF"/>
          </w:tcPr>
          <w:p w14:paraId="78D6EC56" w14:textId="77777777" w:rsidR="008052FD" w:rsidRPr="0098542A" w:rsidRDefault="008052FD" w:rsidP="007F789B">
            <w:pPr>
              <w:ind w:firstLine="0"/>
              <w:rPr>
                <w:rFonts w:eastAsia="Times New Roman" w:cs="Times New Roman"/>
                <w:b/>
                <w:lang w:eastAsia="tr-TR"/>
              </w:rPr>
            </w:pPr>
            <w:r w:rsidRPr="0098542A">
              <w:rPr>
                <w:rFonts w:eastAsia="Times New Roman" w:cs="Times New Roman"/>
                <w:b/>
                <w:lang w:eastAsia="tr-TR"/>
              </w:rPr>
              <w:t>Saat</w:t>
            </w:r>
          </w:p>
        </w:tc>
        <w:tc>
          <w:tcPr>
            <w:tcW w:w="871" w:type="pct"/>
            <w:gridSpan w:val="2"/>
            <w:tcBorders>
              <w:bottom w:val="single" w:sz="12" w:space="0" w:color="auto"/>
            </w:tcBorders>
            <w:shd w:val="clear" w:color="auto" w:fill="BFBFBF"/>
          </w:tcPr>
          <w:p w14:paraId="6835A1B1" w14:textId="77777777" w:rsidR="008052FD" w:rsidRPr="0098542A" w:rsidRDefault="008052FD" w:rsidP="007F789B">
            <w:pPr>
              <w:pStyle w:val="ListeParagraf"/>
              <w:ind w:left="75" w:firstLine="0"/>
              <w:jc w:val="center"/>
              <w:rPr>
                <w:rFonts w:eastAsia="Times New Roman"/>
                <w:b/>
                <w:lang w:eastAsia="tr-TR"/>
              </w:rPr>
            </w:pPr>
            <w:r w:rsidRPr="0098542A">
              <w:rPr>
                <w:rFonts w:eastAsia="Times New Roman"/>
                <w:b/>
                <w:lang w:eastAsia="tr-TR"/>
              </w:rPr>
              <w:t>Pazartesi</w:t>
            </w:r>
          </w:p>
        </w:tc>
        <w:tc>
          <w:tcPr>
            <w:tcW w:w="812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6C88E647" w14:textId="77777777" w:rsidR="008052FD" w:rsidRPr="0098542A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98542A">
              <w:rPr>
                <w:rFonts w:eastAsia="Times New Roman" w:cs="Times New Roman"/>
                <w:b/>
                <w:lang w:eastAsia="tr-TR"/>
              </w:rPr>
              <w:t>Salı</w:t>
            </w:r>
          </w:p>
        </w:tc>
        <w:tc>
          <w:tcPr>
            <w:tcW w:w="987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5AF72FF9" w14:textId="77777777" w:rsidR="008052FD" w:rsidRPr="0098542A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98542A">
              <w:rPr>
                <w:rFonts w:eastAsia="Times New Roman" w:cs="Times New Roman"/>
                <w:b/>
                <w:lang w:eastAsia="tr-TR"/>
              </w:rPr>
              <w:t>Çarşamba</w:t>
            </w:r>
          </w:p>
        </w:tc>
        <w:tc>
          <w:tcPr>
            <w:tcW w:w="894" w:type="pct"/>
            <w:gridSpan w:val="2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57F838CD" w14:textId="77777777" w:rsidR="008052FD" w:rsidRPr="0098542A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98542A">
              <w:rPr>
                <w:rFonts w:eastAsia="Times New Roman" w:cs="Times New Roman"/>
                <w:b/>
                <w:lang w:eastAsia="tr-TR"/>
              </w:rPr>
              <w:t>Perşembe</w:t>
            </w:r>
          </w:p>
        </w:tc>
        <w:tc>
          <w:tcPr>
            <w:tcW w:w="828" w:type="pct"/>
            <w:tcBorders>
              <w:bottom w:val="single" w:sz="12" w:space="0" w:color="auto"/>
            </w:tcBorders>
            <w:shd w:val="clear" w:color="auto" w:fill="BFBFBF"/>
          </w:tcPr>
          <w:p w14:paraId="68A7E60A" w14:textId="77777777" w:rsidR="008052FD" w:rsidRPr="0098542A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98542A">
              <w:rPr>
                <w:rFonts w:eastAsia="Times New Roman" w:cs="Times New Roman"/>
                <w:b/>
                <w:lang w:eastAsia="tr-TR"/>
              </w:rPr>
              <w:t>Cuma</w:t>
            </w:r>
          </w:p>
        </w:tc>
      </w:tr>
      <w:tr w:rsidR="000A44C0" w:rsidRPr="0098542A" w14:paraId="764307DB" w14:textId="77777777" w:rsidTr="00C31332">
        <w:trPr>
          <w:trHeight w:val="851"/>
        </w:trPr>
        <w:tc>
          <w:tcPr>
            <w:tcW w:w="608" w:type="pct"/>
            <w:shd w:val="clear" w:color="auto" w:fill="BFBFBF"/>
            <w:vAlign w:val="center"/>
          </w:tcPr>
          <w:p w14:paraId="4DAB01EB" w14:textId="77777777" w:rsidR="008052FD" w:rsidRPr="0098542A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98542A">
              <w:rPr>
                <w:rFonts w:eastAsia="Times New Roman" w:cs="Times New Roman"/>
                <w:b/>
                <w:lang w:eastAsia="tr-TR"/>
              </w:rPr>
              <w:t>08:30</w:t>
            </w:r>
          </w:p>
        </w:tc>
        <w:tc>
          <w:tcPr>
            <w:tcW w:w="871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47DBB67" w14:textId="0E1EFC5E" w:rsidR="008A24C4" w:rsidRPr="0098542A" w:rsidRDefault="00C31332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-</w:t>
            </w:r>
          </w:p>
        </w:tc>
        <w:tc>
          <w:tcPr>
            <w:tcW w:w="81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797643" w14:textId="55C45819" w:rsidR="004B4505" w:rsidRPr="0098542A" w:rsidRDefault="00C31332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-</w:t>
            </w:r>
          </w:p>
        </w:tc>
        <w:tc>
          <w:tcPr>
            <w:tcW w:w="98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93BBE20" w14:textId="787DA66C" w:rsidR="00B566EA" w:rsidRPr="0098542A" w:rsidRDefault="0098542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-</w:t>
            </w:r>
          </w:p>
        </w:tc>
        <w:tc>
          <w:tcPr>
            <w:tcW w:w="894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7D8848" w14:textId="68748887" w:rsidR="007250E2" w:rsidRPr="0098542A" w:rsidRDefault="00C31332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-</w:t>
            </w:r>
          </w:p>
        </w:tc>
        <w:tc>
          <w:tcPr>
            <w:tcW w:w="828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033DD5E3" w14:textId="59A68DE4" w:rsidR="008052FD" w:rsidRPr="0098542A" w:rsidRDefault="00C31332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-</w:t>
            </w:r>
          </w:p>
        </w:tc>
      </w:tr>
      <w:tr w:rsidR="00F95222" w:rsidRPr="0098542A" w14:paraId="3A46D366" w14:textId="77777777" w:rsidTr="00C31332">
        <w:trPr>
          <w:trHeight w:val="851"/>
        </w:trPr>
        <w:tc>
          <w:tcPr>
            <w:tcW w:w="608" w:type="pct"/>
            <w:shd w:val="clear" w:color="auto" w:fill="BFBFBF"/>
            <w:vAlign w:val="center"/>
          </w:tcPr>
          <w:p w14:paraId="049144B7" w14:textId="77777777" w:rsidR="00F95222" w:rsidRPr="0098542A" w:rsidRDefault="00F95222" w:rsidP="00F95222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98542A">
              <w:rPr>
                <w:rFonts w:eastAsia="Times New Roman" w:cs="Times New Roman"/>
                <w:b/>
                <w:lang w:eastAsia="tr-TR"/>
              </w:rPr>
              <w:t>09:30</w:t>
            </w:r>
          </w:p>
        </w:tc>
        <w:tc>
          <w:tcPr>
            <w:tcW w:w="871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3C38A6" w14:textId="7D09449B" w:rsidR="00F95222" w:rsidRPr="0098542A" w:rsidRDefault="00F95222" w:rsidP="00F95222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DB6ED0">
              <w:rPr>
                <w:sz w:val="20"/>
                <w:szCs w:val="20"/>
              </w:rPr>
              <w:t>İleri Görüntü İşleme ve Uygulamaları</w:t>
            </w:r>
            <w:r>
              <w:rPr>
                <w:sz w:val="20"/>
                <w:szCs w:val="20"/>
              </w:rPr>
              <w:t xml:space="preserve"> (Dr. Öğr. Üyesi Abdil KARAKAN)</w:t>
            </w: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2FC7EC9" w14:textId="2E1A978D" w:rsidR="00F95222" w:rsidRPr="0098542A" w:rsidRDefault="00F95222" w:rsidP="00F95222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42A">
              <w:rPr>
                <w:rFonts w:eastAsia="Times New Roman" w:cs="Times New Roman"/>
                <w:sz w:val="20"/>
                <w:szCs w:val="20"/>
                <w:lang w:eastAsia="tr-TR"/>
              </w:rPr>
              <w:t>Sistem Tasarımı ve Analizi</w:t>
            </w:r>
            <w:r w:rsidR="0092620E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Prof. Dr. İsmail KOYUNCU)</w:t>
            </w:r>
          </w:p>
        </w:tc>
        <w:tc>
          <w:tcPr>
            <w:tcW w:w="9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35CD6EC" w14:textId="301A76E4" w:rsidR="00F95222" w:rsidRPr="0098542A" w:rsidRDefault="00F95222" w:rsidP="00F95222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42A">
              <w:rPr>
                <w:rFonts w:eastAsia="Times New Roman" w:cs="Times New Roman"/>
                <w:sz w:val="20"/>
                <w:szCs w:val="20"/>
                <w:lang w:eastAsia="tr-TR"/>
              </w:rPr>
              <w:t>Modern Güç Sistemleri ve Mikro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Ş</w:t>
            </w:r>
            <w:r w:rsidRPr="0098542A">
              <w:rPr>
                <w:rFonts w:eastAsia="Times New Roman" w:cs="Times New Roman"/>
                <w:sz w:val="20"/>
                <w:szCs w:val="20"/>
                <w:lang w:eastAsia="tr-TR"/>
              </w:rPr>
              <w:t>ebeke Uygulamaları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Dr. Öğr. Üyesi Ahmet KAYSAL)</w:t>
            </w:r>
          </w:p>
        </w:tc>
        <w:tc>
          <w:tcPr>
            <w:tcW w:w="89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634021" w14:textId="038A8813" w:rsidR="00F95222" w:rsidRPr="0098542A" w:rsidRDefault="00F95222" w:rsidP="00F95222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42A">
              <w:rPr>
                <w:rFonts w:eastAsia="Times New Roman" w:cs="Times New Roman"/>
                <w:sz w:val="20"/>
                <w:szCs w:val="20"/>
                <w:lang w:eastAsia="tr-TR"/>
              </w:rPr>
              <w:t>İleri Motor Sürücü Sistemleri ve Kontrolü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Doç. Dr. Tolga ÖZER)</w:t>
            </w:r>
          </w:p>
        </w:tc>
        <w:tc>
          <w:tcPr>
            <w:tcW w:w="82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7E16584F" w14:textId="2A6C51B0" w:rsidR="00F95222" w:rsidRPr="0098542A" w:rsidRDefault="00F95222" w:rsidP="00F95222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DB6ED0">
              <w:rPr>
                <w:rFonts w:eastAsia="Times New Roman" w:cs="Times New Roman"/>
                <w:sz w:val="20"/>
                <w:szCs w:val="20"/>
                <w:lang w:eastAsia="tr-TR"/>
              </w:rPr>
              <w:t>Elektrikte Yapay Zekâ Uygulamaları -II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Dr. Öğr. Üyesi Mehmet YUMURTACI)</w:t>
            </w:r>
          </w:p>
        </w:tc>
      </w:tr>
      <w:tr w:rsidR="00F95222" w:rsidRPr="0098542A" w14:paraId="38D44B8E" w14:textId="77777777" w:rsidTr="00C31332">
        <w:trPr>
          <w:trHeight w:val="851"/>
        </w:trPr>
        <w:tc>
          <w:tcPr>
            <w:tcW w:w="608" w:type="pct"/>
            <w:shd w:val="clear" w:color="auto" w:fill="BFBFBF"/>
            <w:vAlign w:val="center"/>
          </w:tcPr>
          <w:p w14:paraId="4A28BDE8" w14:textId="77777777" w:rsidR="00F95222" w:rsidRPr="0098542A" w:rsidRDefault="00F95222" w:rsidP="00F95222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98542A">
              <w:rPr>
                <w:rFonts w:eastAsia="Times New Roman" w:cs="Times New Roman"/>
                <w:b/>
                <w:lang w:eastAsia="tr-TR"/>
              </w:rPr>
              <w:t>10:30</w:t>
            </w:r>
          </w:p>
        </w:tc>
        <w:tc>
          <w:tcPr>
            <w:tcW w:w="871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C0F4A1" w14:textId="3F448357" w:rsidR="00F95222" w:rsidRPr="0098542A" w:rsidRDefault="00F95222" w:rsidP="00F95222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DB6ED0">
              <w:rPr>
                <w:sz w:val="20"/>
                <w:szCs w:val="20"/>
              </w:rPr>
              <w:t>İleri Görüntü İşleme ve Uygulamaları</w:t>
            </w:r>
            <w:r>
              <w:rPr>
                <w:sz w:val="20"/>
                <w:szCs w:val="20"/>
              </w:rPr>
              <w:t xml:space="preserve"> (Dr. Öğr. Üyesi Abdil KARAKAN)</w:t>
            </w: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0D9B6E6" w14:textId="7E52BD80" w:rsidR="00F95222" w:rsidRPr="0098542A" w:rsidRDefault="0092620E" w:rsidP="00F95222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98542A">
              <w:rPr>
                <w:rFonts w:eastAsia="Times New Roman" w:cs="Times New Roman"/>
                <w:sz w:val="20"/>
                <w:szCs w:val="20"/>
                <w:lang w:eastAsia="tr-TR"/>
              </w:rPr>
              <w:t>Sistem Tasarımı ve Analizi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Prof. Dr. İsmail KOYUNCU)</w:t>
            </w:r>
          </w:p>
        </w:tc>
        <w:tc>
          <w:tcPr>
            <w:tcW w:w="9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2020E4" w14:textId="49495B9F" w:rsidR="00F95222" w:rsidRPr="0098542A" w:rsidRDefault="00F95222" w:rsidP="00F95222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42A">
              <w:rPr>
                <w:rFonts w:eastAsia="Times New Roman" w:cs="Times New Roman"/>
                <w:sz w:val="20"/>
                <w:szCs w:val="20"/>
                <w:lang w:eastAsia="tr-TR"/>
              </w:rPr>
              <w:t>Modern Güç Sistemleri ve Mikro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Ş</w:t>
            </w:r>
            <w:r w:rsidRPr="0098542A">
              <w:rPr>
                <w:rFonts w:eastAsia="Times New Roman" w:cs="Times New Roman"/>
                <w:sz w:val="20"/>
                <w:szCs w:val="20"/>
                <w:lang w:eastAsia="tr-TR"/>
              </w:rPr>
              <w:t>ebeke Uygulamaları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Dr. Öğr. Üyesi Ahmet KAYSAL)</w:t>
            </w:r>
          </w:p>
        </w:tc>
        <w:tc>
          <w:tcPr>
            <w:tcW w:w="89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7ED5D1F" w14:textId="7D35708F" w:rsidR="00F95222" w:rsidRPr="0098542A" w:rsidRDefault="00F95222" w:rsidP="00F95222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42A">
              <w:rPr>
                <w:rFonts w:eastAsia="Times New Roman" w:cs="Times New Roman"/>
                <w:sz w:val="20"/>
                <w:szCs w:val="20"/>
                <w:lang w:eastAsia="tr-TR"/>
              </w:rPr>
              <w:t>İleri Motor Sürücü Sistemleri ve Kontrolü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Doç. Dr. Tolga ÖZER)</w:t>
            </w:r>
          </w:p>
        </w:tc>
        <w:tc>
          <w:tcPr>
            <w:tcW w:w="82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6015A127" w14:textId="1886A3A2" w:rsidR="00F95222" w:rsidRPr="0098542A" w:rsidRDefault="00F95222" w:rsidP="00F95222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DB6ED0">
              <w:rPr>
                <w:rFonts w:eastAsia="Times New Roman" w:cs="Times New Roman"/>
                <w:sz w:val="20"/>
                <w:szCs w:val="20"/>
                <w:lang w:eastAsia="tr-TR"/>
              </w:rPr>
              <w:t>Elektrikte Yapay Zekâ Uygulamaları -II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Dr. Öğr. Üyesi Mehmet YUMURTACI)</w:t>
            </w:r>
          </w:p>
        </w:tc>
      </w:tr>
      <w:tr w:rsidR="00F95222" w:rsidRPr="0098542A" w14:paraId="6375BB08" w14:textId="77777777" w:rsidTr="00C31332">
        <w:trPr>
          <w:trHeight w:val="851"/>
        </w:trPr>
        <w:tc>
          <w:tcPr>
            <w:tcW w:w="608" w:type="pct"/>
            <w:shd w:val="clear" w:color="auto" w:fill="BFBFBF"/>
            <w:vAlign w:val="center"/>
          </w:tcPr>
          <w:p w14:paraId="43636020" w14:textId="77777777" w:rsidR="00F95222" w:rsidRPr="0098542A" w:rsidRDefault="00F95222" w:rsidP="00F95222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98542A">
              <w:rPr>
                <w:rFonts w:eastAsia="Times New Roman" w:cs="Times New Roman"/>
                <w:b/>
                <w:lang w:eastAsia="tr-TR"/>
              </w:rPr>
              <w:t>11:30</w:t>
            </w:r>
          </w:p>
        </w:tc>
        <w:tc>
          <w:tcPr>
            <w:tcW w:w="871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31904EB" w14:textId="426F8323" w:rsidR="00F95222" w:rsidRPr="0098542A" w:rsidRDefault="00F95222" w:rsidP="00F95222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DB6ED0">
              <w:rPr>
                <w:sz w:val="20"/>
                <w:szCs w:val="20"/>
              </w:rPr>
              <w:t>İleri Görüntü İşleme ve Uygulamaları</w:t>
            </w:r>
            <w:r>
              <w:rPr>
                <w:sz w:val="20"/>
                <w:szCs w:val="20"/>
              </w:rPr>
              <w:t xml:space="preserve"> (Dr. Öğr. Üyesi Abdil KARAKAN)</w:t>
            </w: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72E0247" w14:textId="473CCA37" w:rsidR="00F95222" w:rsidRPr="0098542A" w:rsidRDefault="0092620E" w:rsidP="00F95222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98542A">
              <w:rPr>
                <w:rFonts w:eastAsia="Times New Roman" w:cs="Times New Roman"/>
                <w:sz w:val="20"/>
                <w:szCs w:val="20"/>
                <w:lang w:eastAsia="tr-TR"/>
              </w:rPr>
              <w:t>Sistem Tasarımı ve Analizi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Prof. Dr. İsmail KOYUNCU)</w:t>
            </w:r>
          </w:p>
        </w:tc>
        <w:tc>
          <w:tcPr>
            <w:tcW w:w="987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155EC6F" w14:textId="00091BD7" w:rsidR="00F95222" w:rsidRPr="0098542A" w:rsidRDefault="00F95222" w:rsidP="00F95222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42A">
              <w:rPr>
                <w:rFonts w:eastAsia="Times New Roman" w:cs="Times New Roman"/>
                <w:sz w:val="20"/>
                <w:szCs w:val="20"/>
                <w:lang w:eastAsia="tr-TR"/>
              </w:rPr>
              <w:t>Modern Güç Sistemleri ve Mikro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Ş</w:t>
            </w:r>
            <w:r w:rsidRPr="0098542A">
              <w:rPr>
                <w:rFonts w:eastAsia="Times New Roman" w:cs="Times New Roman"/>
                <w:sz w:val="20"/>
                <w:szCs w:val="20"/>
                <w:lang w:eastAsia="tr-TR"/>
              </w:rPr>
              <w:t>ebeke Uygulamaları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Dr. Öğr. Üyesi Ahmet KAYSAL)</w:t>
            </w:r>
          </w:p>
        </w:tc>
        <w:tc>
          <w:tcPr>
            <w:tcW w:w="894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7CA6321" w14:textId="062C1B15" w:rsidR="00F95222" w:rsidRPr="0098542A" w:rsidRDefault="00F95222" w:rsidP="00F95222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42A">
              <w:rPr>
                <w:rFonts w:eastAsia="Times New Roman" w:cs="Times New Roman"/>
                <w:sz w:val="20"/>
                <w:szCs w:val="20"/>
                <w:lang w:eastAsia="tr-TR"/>
              </w:rPr>
              <w:t>İleri Motor Sürücü Sistemleri ve Kontrolü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Doç. Dr. Tolga ÖZER)</w:t>
            </w:r>
          </w:p>
        </w:tc>
        <w:tc>
          <w:tcPr>
            <w:tcW w:w="828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33C33930" w14:textId="00403767" w:rsidR="00F95222" w:rsidRPr="0098542A" w:rsidRDefault="00F95222" w:rsidP="00F95222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DB6ED0">
              <w:rPr>
                <w:rFonts w:eastAsia="Times New Roman" w:cs="Times New Roman"/>
                <w:sz w:val="20"/>
                <w:szCs w:val="20"/>
                <w:lang w:eastAsia="tr-TR"/>
              </w:rPr>
              <w:t>Elektrikte Yapay Zekâ Uygulamaları -II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Dr. Öğr. Üyesi Mehmet YUMURTACI)</w:t>
            </w:r>
          </w:p>
        </w:tc>
      </w:tr>
      <w:tr w:rsidR="00F95222" w:rsidRPr="0098542A" w14:paraId="69C32751" w14:textId="77777777" w:rsidTr="00C31332">
        <w:trPr>
          <w:trHeight w:val="1096"/>
        </w:trPr>
        <w:tc>
          <w:tcPr>
            <w:tcW w:w="608" w:type="pct"/>
            <w:shd w:val="clear" w:color="auto" w:fill="BFBFBF"/>
            <w:vAlign w:val="center"/>
          </w:tcPr>
          <w:p w14:paraId="3694FE85" w14:textId="77777777" w:rsidR="00F95222" w:rsidRPr="0098542A" w:rsidRDefault="00F95222" w:rsidP="00F95222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98542A">
              <w:rPr>
                <w:rFonts w:eastAsia="Times New Roman" w:cs="Times New Roman"/>
                <w:b/>
                <w:lang w:eastAsia="tr-TR"/>
              </w:rPr>
              <w:t>13:00</w:t>
            </w:r>
          </w:p>
        </w:tc>
        <w:tc>
          <w:tcPr>
            <w:tcW w:w="871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37F5D5" w14:textId="04EA243E" w:rsidR="00F95222" w:rsidRPr="0098542A" w:rsidRDefault="00F95222" w:rsidP="00F95222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8542A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Bilimsel Araştırma Yöntemleri</w:t>
            </w:r>
            <w:r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(Prof. Dr. Hasan ÇİMEN)</w:t>
            </w:r>
          </w:p>
        </w:tc>
        <w:tc>
          <w:tcPr>
            <w:tcW w:w="81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25939D" w14:textId="041702D4" w:rsidR="00F95222" w:rsidRPr="0098542A" w:rsidRDefault="00F95222" w:rsidP="00F95222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DB6ED0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Mühendislik Matematiği</w:t>
            </w: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 xml:space="preserve"> (Prof. Dr. Rıdvan ÜNAL)</w:t>
            </w:r>
          </w:p>
        </w:tc>
        <w:tc>
          <w:tcPr>
            <w:tcW w:w="98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903688" w14:textId="104888DE" w:rsidR="00F95222" w:rsidRPr="0098542A" w:rsidRDefault="00F95222" w:rsidP="00F95222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42A">
              <w:rPr>
                <w:rFonts w:eastAsia="Times New Roman" w:cs="Times New Roman"/>
                <w:sz w:val="20"/>
                <w:szCs w:val="20"/>
                <w:lang w:eastAsia="tr-TR"/>
              </w:rPr>
              <w:t>Güç Sistemlerinin Kontrolü (Prof. Dr. Yüksel OĞUZ)</w:t>
            </w:r>
          </w:p>
        </w:tc>
        <w:tc>
          <w:tcPr>
            <w:tcW w:w="894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C54B2F" w14:textId="11C6E670" w:rsidR="00F95222" w:rsidRPr="0098542A" w:rsidRDefault="00F95222" w:rsidP="00F95222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28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0CA9D0FD" w14:textId="28E22755" w:rsidR="00F95222" w:rsidRPr="0098542A" w:rsidRDefault="00F95222" w:rsidP="00F95222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F95222" w:rsidRPr="0098542A" w14:paraId="5536C40D" w14:textId="77777777" w:rsidTr="00C31332">
        <w:trPr>
          <w:trHeight w:val="1321"/>
        </w:trPr>
        <w:tc>
          <w:tcPr>
            <w:tcW w:w="608" w:type="pct"/>
            <w:shd w:val="clear" w:color="auto" w:fill="BFBFBF"/>
            <w:vAlign w:val="center"/>
          </w:tcPr>
          <w:p w14:paraId="7EC82B1C" w14:textId="77777777" w:rsidR="00F95222" w:rsidRPr="0098542A" w:rsidRDefault="00F95222" w:rsidP="00F95222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98542A">
              <w:rPr>
                <w:rFonts w:eastAsia="Times New Roman" w:cs="Times New Roman"/>
                <w:b/>
                <w:lang w:eastAsia="tr-TR"/>
              </w:rPr>
              <w:t>14:00</w:t>
            </w:r>
          </w:p>
        </w:tc>
        <w:tc>
          <w:tcPr>
            <w:tcW w:w="871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EB0CA3" w14:textId="173D7CDC" w:rsidR="00F95222" w:rsidRPr="0098542A" w:rsidRDefault="00F95222" w:rsidP="00F95222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8542A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Bilimsel Araştırma Yöntemleri</w:t>
            </w:r>
            <w:r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(Prof. Dr. Hasan ÇİMEN)</w:t>
            </w: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7EBCC2" w14:textId="61DCB334" w:rsidR="00F95222" w:rsidRPr="0098542A" w:rsidRDefault="00F95222" w:rsidP="00F95222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DB6ED0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Mühendislik Matematiği</w:t>
            </w: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 xml:space="preserve"> (Prof. Dr. Rıdvan ÜNAL)</w:t>
            </w:r>
          </w:p>
        </w:tc>
        <w:tc>
          <w:tcPr>
            <w:tcW w:w="9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24EB7F2" w14:textId="1AF53D0A" w:rsidR="00F95222" w:rsidRPr="0098542A" w:rsidRDefault="00F95222" w:rsidP="00F95222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42A">
              <w:rPr>
                <w:rFonts w:eastAsia="Times New Roman" w:cs="Times New Roman"/>
                <w:sz w:val="20"/>
                <w:szCs w:val="20"/>
                <w:lang w:eastAsia="tr-TR"/>
              </w:rPr>
              <w:t>Güç Sistemlerinin Kontrolü (Prof. Dr. Yüksel OĞUZ)</w:t>
            </w:r>
          </w:p>
        </w:tc>
        <w:tc>
          <w:tcPr>
            <w:tcW w:w="89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D41F4C9" w14:textId="0C820D65" w:rsidR="00F95222" w:rsidRPr="0098542A" w:rsidRDefault="00F95222" w:rsidP="00F95222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DB6ED0">
              <w:rPr>
                <w:rFonts w:eastAsia="Times New Roman" w:cs="Times New Roman"/>
                <w:sz w:val="20"/>
                <w:szCs w:val="20"/>
                <w:lang w:eastAsia="tr-TR"/>
              </w:rPr>
              <w:t>İleri Fiber Optik Sistemler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Prof. Dr. Ahmet ALTUNCU)</w:t>
            </w:r>
          </w:p>
        </w:tc>
        <w:tc>
          <w:tcPr>
            <w:tcW w:w="82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790B32F" w14:textId="42753417" w:rsidR="00F95222" w:rsidRPr="0098542A" w:rsidRDefault="00F95222" w:rsidP="00F95222">
            <w:pPr>
              <w:spacing w:after="0" w:line="259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F95222" w:rsidRPr="0098542A" w14:paraId="650A133D" w14:textId="77777777" w:rsidTr="00C31332">
        <w:trPr>
          <w:trHeight w:val="944"/>
        </w:trPr>
        <w:tc>
          <w:tcPr>
            <w:tcW w:w="608" w:type="pct"/>
            <w:shd w:val="clear" w:color="auto" w:fill="BFBFBF"/>
            <w:vAlign w:val="center"/>
          </w:tcPr>
          <w:p w14:paraId="310C067B" w14:textId="77777777" w:rsidR="00F95222" w:rsidRPr="0098542A" w:rsidRDefault="00F95222" w:rsidP="00F95222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98542A">
              <w:rPr>
                <w:rFonts w:eastAsia="Times New Roman" w:cs="Times New Roman"/>
                <w:b/>
                <w:lang w:eastAsia="tr-TR"/>
              </w:rPr>
              <w:t>15:00</w:t>
            </w:r>
          </w:p>
        </w:tc>
        <w:tc>
          <w:tcPr>
            <w:tcW w:w="871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7167E6E" w14:textId="2CEBB6CD" w:rsidR="00F95222" w:rsidRPr="0098542A" w:rsidRDefault="00F95222" w:rsidP="00F95222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98542A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Bilimsel Araştırma Yöntemleri</w:t>
            </w:r>
            <w:r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 (Prof. Dr. Hasan ÇİMEN)</w:t>
            </w: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F1CC67" w14:textId="6AD3B3AB" w:rsidR="00F95222" w:rsidRPr="0098542A" w:rsidRDefault="00F95222" w:rsidP="00F95222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DB6ED0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Mühendislik Matematiği</w:t>
            </w: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 xml:space="preserve"> (Prof. Dr. Rıdvan ÜNAL)</w:t>
            </w:r>
          </w:p>
        </w:tc>
        <w:tc>
          <w:tcPr>
            <w:tcW w:w="9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BA7774" w14:textId="4D3379C8" w:rsidR="00F95222" w:rsidRPr="0098542A" w:rsidRDefault="00F95222" w:rsidP="00F95222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8542A">
              <w:rPr>
                <w:rFonts w:eastAsia="Times New Roman" w:cs="Times New Roman"/>
                <w:sz w:val="20"/>
                <w:szCs w:val="20"/>
                <w:lang w:eastAsia="tr-TR"/>
              </w:rPr>
              <w:t>Güç Sistemlerinin Kontrolü (Prof. Dr. Yüksel OĞUZ)</w:t>
            </w:r>
          </w:p>
        </w:tc>
        <w:tc>
          <w:tcPr>
            <w:tcW w:w="89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51328BA" w14:textId="6DF0F36C" w:rsidR="00F95222" w:rsidRPr="0098542A" w:rsidRDefault="00F95222" w:rsidP="00F95222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DB6ED0">
              <w:rPr>
                <w:rFonts w:eastAsia="Times New Roman" w:cs="Times New Roman"/>
                <w:sz w:val="20"/>
                <w:szCs w:val="20"/>
                <w:lang w:eastAsia="tr-TR"/>
              </w:rPr>
              <w:t>İleri Fiber Optik Sistemler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Prof. Dr. Ahmet ALTUNCU)</w:t>
            </w:r>
          </w:p>
        </w:tc>
        <w:tc>
          <w:tcPr>
            <w:tcW w:w="82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19D6EB35" w14:textId="255C282E" w:rsidR="00F95222" w:rsidRPr="0098542A" w:rsidRDefault="00F95222" w:rsidP="00F95222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F95222" w:rsidRPr="0098542A" w14:paraId="2408F855" w14:textId="77777777" w:rsidTr="00C31332">
        <w:trPr>
          <w:trHeight w:val="944"/>
        </w:trPr>
        <w:tc>
          <w:tcPr>
            <w:tcW w:w="608" w:type="pct"/>
            <w:shd w:val="clear" w:color="auto" w:fill="BFBFBF"/>
            <w:vAlign w:val="center"/>
          </w:tcPr>
          <w:p w14:paraId="4E90F3D6" w14:textId="77777777" w:rsidR="00F95222" w:rsidRPr="0098542A" w:rsidRDefault="00F95222" w:rsidP="00F95222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98542A">
              <w:rPr>
                <w:rFonts w:eastAsia="Times New Roman" w:cs="Times New Roman"/>
                <w:b/>
                <w:lang w:eastAsia="tr-TR"/>
              </w:rPr>
              <w:t>16:00</w:t>
            </w:r>
          </w:p>
        </w:tc>
        <w:tc>
          <w:tcPr>
            <w:tcW w:w="871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DEFBCBF" w14:textId="30B5DF25" w:rsidR="00F95222" w:rsidRPr="0098542A" w:rsidRDefault="00F95222" w:rsidP="00F95222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D1603D4" w14:textId="3DACFEC0" w:rsidR="00F95222" w:rsidRPr="0098542A" w:rsidRDefault="00F95222" w:rsidP="00F95222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87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5D64BCE" w14:textId="07AE1D76" w:rsidR="00F95222" w:rsidRPr="0098542A" w:rsidRDefault="00F95222" w:rsidP="00F95222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94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B2BCA98" w14:textId="4FB766C7" w:rsidR="00F95222" w:rsidRPr="0098542A" w:rsidRDefault="00F95222" w:rsidP="00F95222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DB6ED0">
              <w:rPr>
                <w:rFonts w:eastAsia="Times New Roman" w:cs="Times New Roman"/>
                <w:sz w:val="20"/>
                <w:szCs w:val="20"/>
                <w:lang w:eastAsia="tr-TR"/>
              </w:rPr>
              <w:t>İleri Fiber Optik Sistemler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Prof. Dr. Ahmet ALTUNCU)</w:t>
            </w:r>
          </w:p>
        </w:tc>
        <w:tc>
          <w:tcPr>
            <w:tcW w:w="828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5589D6F9" w14:textId="5B7E2DAC" w:rsidR="00F95222" w:rsidRPr="0098542A" w:rsidRDefault="00F95222" w:rsidP="00F95222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</w:tbl>
    <w:p w14:paraId="3AC72360" w14:textId="78216C55" w:rsidR="0091093C" w:rsidRPr="0098542A" w:rsidRDefault="002648CF" w:rsidP="00B84567">
      <w:pPr>
        <w:pStyle w:val="KonuBal"/>
        <w:jc w:val="both"/>
        <w:outlineLvl w:val="0"/>
        <w:rPr>
          <w:sz w:val="24"/>
          <w:szCs w:val="24"/>
        </w:rPr>
      </w:pPr>
      <w:r w:rsidRPr="0098542A">
        <w:rPr>
          <w:sz w:val="24"/>
          <w:szCs w:val="24"/>
        </w:rPr>
        <w:t xml:space="preserve">NOT: Bu form Anabilim Dalı Başkanlığı üst yazı ekinde </w:t>
      </w:r>
      <w:r w:rsidR="008B711B" w:rsidRPr="0098542A">
        <w:rPr>
          <w:sz w:val="24"/>
          <w:szCs w:val="24"/>
        </w:rPr>
        <w:t>Word</w:t>
      </w:r>
      <w:r w:rsidRPr="0098542A">
        <w:rPr>
          <w:sz w:val="24"/>
          <w:szCs w:val="24"/>
        </w:rPr>
        <w:t xml:space="preserve"> formatında enstitüye gönderilmelidir.</w:t>
      </w:r>
      <w:r w:rsidR="0091093C" w:rsidRPr="0098542A">
        <w:rPr>
          <w:rFonts w:eastAsia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402F76EE" wp14:editId="77F25004">
                <wp:simplePos x="0" y="0"/>
                <wp:positionH relativeFrom="page">
                  <wp:posOffset>5130800</wp:posOffset>
                </wp:positionH>
                <wp:positionV relativeFrom="page">
                  <wp:posOffset>9850120</wp:posOffset>
                </wp:positionV>
                <wp:extent cx="1685925" cy="324485"/>
                <wp:effectExtent l="0" t="0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3244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759D60" w14:textId="77777777" w:rsidR="000C2FD2" w:rsidRDefault="000C2FD2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2F76EE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left:0;text-align:left;margin-left:404pt;margin-top:775.6pt;width:132.75pt;height:25.5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" o:allowincell="f" filled="f" stroked="f">
                <v:textbox inset="10.8pt,7.2pt,10.8pt,7.2pt">
                  <w:txbxContent>
                    <w:p w14:paraId="07759D60" w14:textId="77777777" w:rsidR="000C2FD2" w:rsidRDefault="000C2FD2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91093C" w:rsidRPr="0098542A" w:rsidSect="008052FD">
      <w:pgSz w:w="11906" w:h="16838"/>
      <w:pgMar w:top="56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GzNDS1MDUxNQEhJR2l4NTi4sz8PJAC41oAW2rj5CwAAAA="/>
  </w:docVars>
  <w:rsids>
    <w:rsidRoot w:val="008052FD"/>
    <w:rsid w:val="00030B4A"/>
    <w:rsid w:val="000515F6"/>
    <w:rsid w:val="000710FE"/>
    <w:rsid w:val="0008507A"/>
    <w:rsid w:val="000A44C0"/>
    <w:rsid w:val="000C2FD2"/>
    <w:rsid w:val="0013546B"/>
    <w:rsid w:val="00136C8B"/>
    <w:rsid w:val="001B2DC0"/>
    <w:rsid w:val="001B4CBC"/>
    <w:rsid w:val="001C6711"/>
    <w:rsid w:val="0020665B"/>
    <w:rsid w:val="002644C6"/>
    <w:rsid w:val="002648CF"/>
    <w:rsid w:val="00265D48"/>
    <w:rsid w:val="00275CC8"/>
    <w:rsid w:val="00296D31"/>
    <w:rsid w:val="002A4BCA"/>
    <w:rsid w:val="00307F2E"/>
    <w:rsid w:val="0036062E"/>
    <w:rsid w:val="003876B1"/>
    <w:rsid w:val="00391042"/>
    <w:rsid w:val="00394FFC"/>
    <w:rsid w:val="003F2EC1"/>
    <w:rsid w:val="00415BDB"/>
    <w:rsid w:val="00495BF1"/>
    <w:rsid w:val="004A0DCA"/>
    <w:rsid w:val="004A7337"/>
    <w:rsid w:val="004B20CA"/>
    <w:rsid w:val="004B4505"/>
    <w:rsid w:val="004E418E"/>
    <w:rsid w:val="004F2DBC"/>
    <w:rsid w:val="00571DC6"/>
    <w:rsid w:val="00573AAC"/>
    <w:rsid w:val="005A2A98"/>
    <w:rsid w:val="005C2C13"/>
    <w:rsid w:val="005F663C"/>
    <w:rsid w:val="00624BFE"/>
    <w:rsid w:val="00631A3B"/>
    <w:rsid w:val="00653FBB"/>
    <w:rsid w:val="0067516D"/>
    <w:rsid w:val="00692FBD"/>
    <w:rsid w:val="006D3FD6"/>
    <w:rsid w:val="007250E2"/>
    <w:rsid w:val="00752073"/>
    <w:rsid w:val="007F0093"/>
    <w:rsid w:val="007F789B"/>
    <w:rsid w:val="008052FD"/>
    <w:rsid w:val="00820011"/>
    <w:rsid w:val="008A070B"/>
    <w:rsid w:val="008A24C4"/>
    <w:rsid w:val="008B711B"/>
    <w:rsid w:val="0091093C"/>
    <w:rsid w:val="0092620E"/>
    <w:rsid w:val="0097279C"/>
    <w:rsid w:val="0098542A"/>
    <w:rsid w:val="009901A4"/>
    <w:rsid w:val="00995A7B"/>
    <w:rsid w:val="009B69E1"/>
    <w:rsid w:val="009F3EB9"/>
    <w:rsid w:val="00A57881"/>
    <w:rsid w:val="00A92EB9"/>
    <w:rsid w:val="00AB529A"/>
    <w:rsid w:val="00AE53F7"/>
    <w:rsid w:val="00AF6CCE"/>
    <w:rsid w:val="00B01535"/>
    <w:rsid w:val="00B566EA"/>
    <w:rsid w:val="00B84567"/>
    <w:rsid w:val="00BE0248"/>
    <w:rsid w:val="00C14646"/>
    <w:rsid w:val="00C31332"/>
    <w:rsid w:val="00C52092"/>
    <w:rsid w:val="00C65774"/>
    <w:rsid w:val="00C6751B"/>
    <w:rsid w:val="00C67739"/>
    <w:rsid w:val="00C94657"/>
    <w:rsid w:val="00CE6044"/>
    <w:rsid w:val="00D038FC"/>
    <w:rsid w:val="00D74F6E"/>
    <w:rsid w:val="00DB6ED0"/>
    <w:rsid w:val="00DD383E"/>
    <w:rsid w:val="00DE0DF5"/>
    <w:rsid w:val="00E1190B"/>
    <w:rsid w:val="00E12C37"/>
    <w:rsid w:val="00E370F1"/>
    <w:rsid w:val="00E50628"/>
    <w:rsid w:val="00E53885"/>
    <w:rsid w:val="00E778C0"/>
    <w:rsid w:val="00E825E5"/>
    <w:rsid w:val="00E87C83"/>
    <w:rsid w:val="00EB6DE2"/>
    <w:rsid w:val="00EC5682"/>
    <w:rsid w:val="00EE0AE0"/>
    <w:rsid w:val="00EE38A9"/>
    <w:rsid w:val="00EE43FA"/>
    <w:rsid w:val="00F019DE"/>
    <w:rsid w:val="00F207E4"/>
    <w:rsid w:val="00F83D4A"/>
    <w:rsid w:val="00F95222"/>
    <w:rsid w:val="00FA0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E83B54B"/>
  <w15:docId w15:val="{CA3510A2-89A2-40F2-BEB9-B18EDD26E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2FD"/>
    <w:pPr>
      <w:spacing w:after="200" w:line="276" w:lineRule="auto"/>
      <w:ind w:firstLine="709"/>
      <w:jc w:val="both"/>
    </w:pPr>
    <w:rPr>
      <w:rFonts w:ascii="Times New Roman" w:eastAsia="Calibri" w:hAnsi="Times New Roman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paragraph" w:styleId="KonuBal">
    <w:name w:val="Title"/>
    <w:basedOn w:val="Normal"/>
    <w:link w:val="KonuBalChar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87C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87C83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6DD53C7-450F-4371-B9C1-6B8E8F8D4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vuz</dc:creator>
  <cp:lastModifiedBy>AHMET KAYSAL</cp:lastModifiedBy>
  <cp:revision>6</cp:revision>
  <cp:lastPrinted>2021-02-26T12:41:00Z</cp:lastPrinted>
  <dcterms:created xsi:type="dcterms:W3CDTF">2026-02-04T10:01:00Z</dcterms:created>
  <dcterms:modified xsi:type="dcterms:W3CDTF">2026-02-06T09:46:00Z</dcterms:modified>
</cp:coreProperties>
</file>